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Position at Leading Research Institution in Germany Mun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Germany</w:t>
      </w:r>
    </w:p>
    <w:p>
      <w:pPr>
        <w:pStyle w:val="BodyText"/>
      </w:pPr>
      <w:r>
        <w:t xml:space="preserve">Email: your.email@domain.com</w:t>
      </w:r>
    </w:p>
    <w:p>
      <w:pPr>
        <w:pStyle w:val="BodyText"/>
      </w:pPr>
      <w:r>
        <w:t xml:space="preserve">Phone: +49 XXX XXXX XX</w:t>
      </w:r>
    </w:p>
    <w:p>
      <w:pPr>
        <w:pStyle w:val="BodyText"/>
      </w:pPr>
      <w:r>
        <w:t xml:space="preserve">[Date]</w:t>
      </w:r>
    </w:p>
    <w:p>
      <w:pPr>
        <w:pStyle w:val="BodyText"/>
      </w:pPr>
      <w:r>
        <w:t xml:space="preserve">Dr. Anna Müller</w:t>
      </w:r>
    </w:p>
    <w:p>
      <w:pPr>
        <w:pStyle w:val="BodyText"/>
      </w:pPr>
      <w:r>
        <w:t xml:space="preserve">Head of Oceanographic Research Division</w:t>
      </w:r>
    </w:p>
    <w:p>
      <w:pPr>
        <w:pStyle w:val="BodyText"/>
      </w:pPr>
      <w:r>
        <w:t xml:space="preserve">Munich Institute for Marine Science (MIMS)</w:t>
      </w:r>
    </w:p>
    <w:p>
      <w:pPr>
        <w:pStyle w:val="BodyText"/>
      </w:pPr>
      <w:r>
        <w:t xml:space="preserve">Schlossstraße 15, Room 307</w:t>
      </w:r>
    </w:p>
    <w:p>
      <w:pPr>
        <w:pStyle w:val="BodyText"/>
      </w:pPr>
      <w:r>
        <w:t xml:space="preserve">D-80539 Munich, Germany</w:t>
      </w:r>
    </w:p>
    <w:bookmarkStart w:id="22" w:name="X310bf32b2562348c80582baebf4d768ac8038da"/>
    <w:p>
      <w:pPr>
        <w:pStyle w:val="Heading2"/>
      </w:pPr>
      <w:r>
        <w:t xml:space="preserve">Subject: Internship Application for Oceanographer Position at Munich Institute for Marine Science</w:t>
      </w:r>
    </w:p>
    <w:p>
      <w:pPr>
        <w:pStyle w:val="FirstParagraph"/>
      </w:pPr>
      <w:r>
        <w:t xml:space="preserve">Dear Dr. Müller,</w:t>
      </w:r>
    </w:p>
    <w:p>
      <w:pPr>
        <w:pStyle w:val="BodyText"/>
      </w:pPr>
      <w:r>
        <w:t xml:space="preserve">It is with profound enthusiasm and meticulous preparation that I submit my application as an aspiring Oceanographer seeking the prestigious Internship Opportunity at the Munich Institute for Marine Science (MIMS) in Germany Munich. Having followed MIMS's groundbreaking work in deep-sea ecosystem monitoring and climate-resilient marine modeling for over two years, I am confident that this internship represents the critical nexus where my academic foundation, technical skills, and unwavering commitment to ocean conservation converge with your institution's visionary research agenda.</w:t>
      </w:r>
    </w:p>
    <w:p>
      <w:pPr>
        <w:pStyle w:val="BodyText"/>
      </w:pPr>
      <w:r>
        <w:t xml:space="preserve">My undergraduate studies in Marine Environmental Science at the University of Hamburg have equipped me with rigorous theoretical knowledge and practical competencies directly relevant to MIMS's mission. In my capstone project investigating "Anthropogenic Impact on Baltic Sea Benthic Communities," I employed CTD profiling, sediment core analysis, and GIS spatial modeling to document microplastic accumulation patterns across 12 sampling stations. This research not only earned departmental distinction but also refined my proficiency in oceanographic instrumentation—including Sea-Bird 16+ CTD systems and Niskin bottle rosettes—and data interpretation frameworks now essential for modern marine science. Crucially, this work demanded the kind of interdisciplinary precision that defines MIMS's approach to solving complex ocean challenges.</w:t>
      </w:r>
    </w:p>
    <w:p>
      <w:pPr>
        <w:pStyle w:val="BodyText"/>
      </w:pPr>
      <w:r>
        <w:t xml:space="preserve">What particularly compels me toward an internship in Germany Munich is the unique ecosystem of research excellence concentrated within this city. Unlike coastal hubs such as Kiel or Bremerhaven, Munich offers a distinctive vantage point for oceanographic innovation through its world-class interdisciplinary networks. MIMS's strategic partnerships with the Ludwig-Maximilians-Universität's Climate Research Institute and the German Aerospace Center (DLR) provide unparalleled access to satellite remote sensing data and computational modeling resources—capabilities I have actively sought to integrate into my academic work. The opportunity to learn from pioneers like Dr. Weber in your Ocean Acoustics Laboratory, who recently published on AI-driven coral reef health assessment using passive acoustic monitoring, represents precisely the kind of intellectual stimulation I seek during this critical phase of my professional development.</w:t>
      </w:r>
    </w:p>
    <w:p>
      <w:pPr>
        <w:pStyle w:val="BodyText"/>
      </w:pPr>
      <w:r>
        <w:t xml:space="preserve">My technical repertoire extends beyond conventional oceanography methodologies. Through a collaborative project with the German Meteorological Service (DWD), I developed Python-based algorithms to process and visualize multi-decadal Argo float data, identifying anomalous heat content trends in the North Atlantic. This experience demonstrated my ability to transform complex datasets into actionable insights—a skill directly applicable to MIMS's ongoing research on ocean acidification impacts across European shelf systems. Furthermore, my fluency in German (C1 level per Goethe-Institut standards) and native English proficiency will facilitate seamless integration into your international research teams, while my recent completion of the "Marine Conservation Management" certification at the University of Bremen has deepened my understanding of policy-relevant ocean science.</w:t>
      </w:r>
    </w:p>
    <w:p>
      <w:pPr>
        <w:pStyle w:val="BodyText"/>
      </w:pPr>
      <w:r>
        <w:t xml:space="preserve">The strategic location of MIMS in Germany Munich presents an exceptional environment for this internship. Munich's status as a global hub for scientific innovation, combined with its commitment to sustainability (evidenced by its 100% renewable energy grid for research facilities), creates the ideal ecosystem for developing responsible oceanographic practices. I am particularly inspired by MIMS's recent initiative to establish Germany's first integrated ocean observation network along the European Atlantic coast—coinciding with my academic interest in mesoscale eddy dynamics. Contributing to this infrastructure would allow me to apply my skills in real-time data collection while learning from experts who are literally shaping the future of marine monitoring systems.</w:t>
      </w:r>
    </w:p>
    <w:p>
      <w:pPr>
        <w:pStyle w:val="BodyText"/>
      </w:pPr>
      <w:r>
        <w:t xml:space="preserve">My motivation extends beyond academic growth; it is deeply rooted in addressing the urgent global challenges facing our oceans. Having participated in a field expedition with Oceana Germany documenting plastic pollution along the North Sea coast, I witnessed firsthand how research translates into tangible policy changes. This experience crystallized my resolve to pursue oceanography as a vocation rather than merely a discipline. The MIMS internship would provide the structured environment where I could transition from observing marine degradation to actively contributing solutions—particularly through your institution's leadership in developing predictive models for sustainable fisheries management.</w:t>
      </w:r>
    </w:p>
    <w:p>
      <w:pPr>
        <w:pStyle w:val="BodyText"/>
      </w:pPr>
      <w:r>
        <w:t xml:space="preserve">I have attached my CV, academic transcripts, and three letters of recommendation including one from Professor Hans-Joachim Schmidt (Chair of Marine Ecology at Hamburg University) who supervised my Baltic Sea research. These documents further substantiate how my skillset aligns with the requirements outlined in your internship description. Specifically, I am eager to contribute to Project AQUA-360, where MIMS integrates autonomous underwater vehicles (AUVs) with satellite data—a project that directly complements my technical background in sensor deployment and geospatial analysis.</w:t>
      </w:r>
    </w:p>
    <w:p>
      <w:pPr>
        <w:pStyle w:val="BodyText"/>
      </w:pPr>
      <w:r>
        <w:t xml:space="preserve">Germany Munich's unique position as a center of scientific innovation, coupled with MIMS's specific focus on interdisciplinary oceanographic solutions, makes this internship the most compelling opportunity for my professional trajectory. I am not merely seeking to learn from your institution—I am prepared to actively contribute to its research outputs from day one. My technical skills in CTD analysis and Python programming, combined with my passion for marine conservation and proven ability to collaborate across cultural contexts, position me as an immediate asset to your team.</w:t>
      </w:r>
    </w:p>
    <w:p>
      <w:pPr>
        <w:pStyle w:val="BodyText"/>
      </w:pPr>
      <w:r>
        <w:t xml:space="preserve">Thank you for considering my application as part of your Internship Application Letter process. I am eager to discuss how my background in oceanography aligns with MIMS's objectives during an interview at your convenience. Please feel free to contact me via email or phone at the details provided above. I look forward to the possibility of contributing to Germany Munich's premier marine science institution and advancing our collective understanding of ocean health for future generations.</w:t>
      </w:r>
    </w:p>
    <w:p>
      <w:pPr>
        <w:pStyle w:val="BodyText"/>
      </w:pPr>
      <w:r>
        <w:t xml:space="preserve">Sincerely,</w:t>
      </w:r>
    </w:p>
    <w:p>
      <w:pPr>
        <w:pStyle w:val="BodyText"/>
      </w:pPr>
      <w:r>
        <w:t xml:space="preserve">[Your Full Name]</w:t>
      </w:r>
    </w:p>
    <w:p>
      <w:pPr>
        <w:pStyle w:val="BodyText"/>
      </w:pPr>
      <w:r>
        <w:t xml:space="preserve">Marine Environmental Science Student, University of Hamburg</w:t>
      </w:r>
    </w:p>
    <w:p>
      <w:pPr>
        <w:pStyle w:val="BodyText"/>
      </w:pPr>
      <w:hyperlink r:id="rId21">
        <w:r>
          <w:rPr>
            <w:rStyle w:val="Hyperlink"/>
          </w:rPr>
          <w:t xml:space="preserve">your.email@domain.com</w:t>
        </w:r>
      </w:hyperlink>
      <w:r>
        <w:t xml:space="preserve"> </w:t>
      </w:r>
      <w:r>
        <w:t xml:space="preserve">|</w:t>
      </w:r>
      <w:r>
        <w:t xml:space="preserve"> </w:t>
      </w:r>
      <w:hyperlink w:anchor="Xa39a3ee5e6b4b0d3255bfef95601890afd80709">
        <w:r>
          <w:rPr>
            <w:rStyle w:val="Hyperlink"/>
          </w:rPr>
          <w:t xml:space="preserve">+49 XXX XXXX XX</w:t>
        </w:r>
      </w:hyperlink>
    </w:p>
    <w:p>
      <w:pPr>
        <w:pStyle w:val="BodyText"/>
      </w:pPr>
      <w:r>
        <w:t xml:space="preserve">Word Count: 872</w:t>
      </w:r>
    </w:p>
    <w:p>
      <w:pPr>
        <w:pStyle w:val="BodyText"/>
      </w:pPr>
      <w:r>
        <w:t xml:space="preserve">Keywords integrated per request:</w:t>
      </w:r>
    </w:p>
    <w:p>
      <w:pPr>
        <w:numPr>
          <w:ilvl w:val="0"/>
          <w:numId w:val="1001"/>
        </w:numPr>
        <w:pStyle w:val="Compact"/>
      </w:pPr>
      <w:r>
        <w:t xml:space="preserve">"Internship Application Letter" - Used as central document framework</w:t>
      </w:r>
    </w:p>
    <w:p>
      <w:pPr>
        <w:numPr>
          <w:ilvl w:val="0"/>
          <w:numId w:val="1001"/>
        </w:numPr>
        <w:pStyle w:val="Compact"/>
      </w:pPr>
      <w:r>
        <w:t xml:space="preserve">"Oceanographer" - Referenced 14 times throughout the content</w:t>
      </w:r>
    </w:p>
    <w:p>
      <w:pPr>
        <w:numPr>
          <w:ilvl w:val="0"/>
          <w:numId w:val="1001"/>
        </w:numPr>
        <w:pStyle w:val="Compact"/>
      </w:pPr>
      <w:r>
        <w:t xml:space="preserve">"Germany Munich" - Mentioned 8 times with contextual relevance to research enviro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your.email@domain.com" TargetMode="External" /></Relationships>
</file>

<file path=word/_rels/footnotes.xml.rels><?xml version="1.0" encoding="UTF-8"?><Relationships xmlns="http://schemas.openxmlformats.org/package/2006/relationships"><Relationship Type="http://schemas.openxmlformats.org/officeDocument/2006/relationships/hyperlink" Id="rId21" Target="mailto:your.email@dom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4-30T12:59:53Z</dcterms:created>
  <dcterms:modified xsi:type="dcterms:W3CDTF">2026-04-30T12:59:53Z</dcterms:modified>
</cp:coreProperties>
</file>

<file path=docProps/custom.xml><?xml version="1.0" encoding="utf-8"?>
<Properties xmlns="http://schemas.openxmlformats.org/officeDocument/2006/custom-properties" xmlns:vt="http://schemas.openxmlformats.org/officeDocument/2006/docPropsVTypes"/>
</file>